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549B47" w14:textId="601F16A8" w:rsidR="00C134B6" w:rsidRPr="00C134B6" w:rsidRDefault="00C134B6" w:rsidP="00D158DC">
      <w:pPr>
        <w:widowControl w:val="0"/>
        <w:spacing w:line="360" w:lineRule="auto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1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0E77DE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以下</w:t>
      </w:r>
      <w:r w:rsidR="005E7148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关于胰液的说法错误的</w:t>
      </w:r>
      <w:r w:rsidR="000E77DE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是</w:t>
      </w:r>
      <w:r w:rsidR="005E7148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 w:rsidRPr="00C134B6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( </w:t>
      </w:r>
      <w:r w:rsidR="005E7148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D</w:t>
      </w:r>
      <w:r w:rsidRPr="00C134B6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</w:t>
      </w:r>
      <w:r w:rsidR="005E7148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</w:t>
      </w:r>
      <w:r w:rsidRPr="00C134B6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)</w:t>
      </w:r>
    </w:p>
    <w:p w14:paraId="13D5BCD3" w14:textId="4D234F75" w:rsidR="00C134B6" w:rsidRPr="00C134B6" w:rsidRDefault="00C134B6" w:rsidP="00D158DC">
      <w:pPr>
        <w:widowControl w:val="0"/>
        <w:spacing w:line="360" w:lineRule="auto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C134B6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A</w:t>
      </w:r>
      <w:r w:rsidRPr="00C134B6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．</w:t>
      </w:r>
      <w:r w:rsidR="005E7148" w:rsidRPr="005E7148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胰腺兼有外分泌和内分泌双重功能</w:t>
      </w:r>
    </w:p>
    <w:p w14:paraId="09B9AFD1" w14:textId="1C4D7E0E" w:rsidR="00C134B6" w:rsidRPr="00C134B6" w:rsidRDefault="00C134B6" w:rsidP="00D158DC">
      <w:pPr>
        <w:widowControl w:val="0"/>
        <w:spacing w:line="360" w:lineRule="auto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C134B6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B</w:t>
      </w:r>
      <w:r w:rsidRPr="00C134B6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．</w:t>
      </w:r>
      <w:r w:rsidR="005E7148" w:rsidRPr="005E7148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胰腺的外分泌部分由腺泡及导管组成</w:t>
      </w:r>
    </w:p>
    <w:p w14:paraId="339A8B24" w14:textId="4D3E92DB" w:rsidR="00C134B6" w:rsidRPr="00C134B6" w:rsidRDefault="00C134B6" w:rsidP="00D158DC">
      <w:pPr>
        <w:widowControl w:val="0"/>
        <w:spacing w:line="360" w:lineRule="auto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C134B6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C</w:t>
      </w:r>
      <w:r w:rsidRPr="00C134B6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．</w:t>
      </w:r>
      <w:r w:rsidR="005E7148" w:rsidRPr="005E7148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胰岛分泌的胰岛素与糖代谢的调节有关</w:t>
      </w:r>
    </w:p>
    <w:p w14:paraId="7A5211E7" w14:textId="495A289B" w:rsidR="00145328" w:rsidRDefault="00C134B6" w:rsidP="00D158DC">
      <w:pPr>
        <w:widowControl w:val="0"/>
        <w:spacing w:line="360" w:lineRule="auto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C134B6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D</w:t>
      </w:r>
      <w:r w:rsidRPr="00C134B6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．</w:t>
      </w:r>
      <w:r w:rsidR="005E7148" w:rsidRPr="005E7148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腺泡分泌的胰岛素与糖代谢的调节有关</w:t>
      </w:r>
    </w:p>
    <w:p w14:paraId="10AB0A2D" w14:textId="77777777" w:rsidR="00C134B6" w:rsidRDefault="00C134B6" w:rsidP="00D158DC">
      <w:pPr>
        <w:widowControl w:val="0"/>
        <w:spacing w:line="360" w:lineRule="auto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</w:p>
    <w:p w14:paraId="14DA86C6" w14:textId="664167A4" w:rsidR="004948B5" w:rsidRPr="004948B5" w:rsidRDefault="00943390" w:rsidP="00D158DC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2</w:t>
      </w:r>
      <w:r w:rsidR="00A93C9A"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6E310B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胰</w:t>
      </w:r>
      <w:r w:rsidR="008173B1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液中含量最多的是</w:t>
      </w:r>
      <w:r w:rsidR="004948B5"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（</w:t>
      </w:r>
      <w:r w:rsidR="004948B5"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 w:rsidR="00DF139F" w:rsidRPr="00FE4A41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</w:t>
      </w:r>
      <w:r w:rsidR="00D158DC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B</w:t>
      </w:r>
      <w:r w:rsidR="004948B5"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 w:rsidR="00D158DC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</w:t>
      </w:r>
      <w:r w:rsidR="00261768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）</w:t>
      </w:r>
    </w:p>
    <w:p w14:paraId="1E710E88" w14:textId="1540369A" w:rsidR="004948B5" w:rsidRPr="00FE4A41" w:rsidRDefault="004948B5" w:rsidP="00D158DC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A</w:t>
      </w: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8173B1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无机物</w:t>
      </w:r>
    </w:p>
    <w:p w14:paraId="72473E83" w14:textId="51CC63C0" w:rsidR="004948B5" w:rsidRPr="004948B5" w:rsidRDefault="004948B5" w:rsidP="00D158DC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B</w:t>
      </w: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8173B1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水</w:t>
      </w:r>
    </w:p>
    <w:p w14:paraId="32360FE4" w14:textId="5F176421" w:rsidR="004948B5" w:rsidRPr="004948B5" w:rsidRDefault="004948B5" w:rsidP="00D158DC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C</w:t>
      </w: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8173B1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有机物</w:t>
      </w:r>
    </w:p>
    <w:p w14:paraId="5F0C71AC" w14:textId="26105DEB" w:rsidR="004948B5" w:rsidRPr="004948B5" w:rsidRDefault="004948B5" w:rsidP="00D158DC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D</w:t>
      </w: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6E310B" w:rsidRPr="006E310B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胰淀粉酶</w:t>
      </w:r>
    </w:p>
    <w:p w14:paraId="6E2B2081" w14:textId="7B71B723" w:rsidR="003D42D6" w:rsidRDefault="003D42D6" w:rsidP="004948B5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</w:p>
    <w:p w14:paraId="7D1AC6DA" w14:textId="2598B7B9" w:rsidR="003D42D6" w:rsidRPr="00261768" w:rsidRDefault="003D42D6" w:rsidP="00D158DC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3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BD49F2" w:rsidRPr="00BD49F2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蛋白质水解酶中含量最多的是</w:t>
      </w:r>
      <w:r w:rsidR="00261768"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（</w:t>
      </w:r>
      <w:r w:rsidR="00261768"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 w:rsidR="00261768" w:rsidRPr="00FE4A41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</w:t>
      </w:r>
      <w:r w:rsidR="00261768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A  </w:t>
      </w:r>
      <w:r w:rsidR="00261768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）</w:t>
      </w:r>
    </w:p>
    <w:p w14:paraId="1564E354" w14:textId="10B4A56F" w:rsidR="003D42D6" w:rsidRDefault="003D42D6" w:rsidP="00D158DC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A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BD49F2" w:rsidRPr="00BD49F2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胰蛋白酶</w:t>
      </w:r>
    </w:p>
    <w:p w14:paraId="591CA0E9" w14:textId="7925D0F6" w:rsidR="003D42D6" w:rsidRDefault="003D42D6" w:rsidP="00D158DC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B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BD49F2" w:rsidRPr="00BD49F2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糜蛋白酶</w:t>
      </w:r>
    </w:p>
    <w:p w14:paraId="30ADFE21" w14:textId="77777777" w:rsidR="00BD49F2" w:rsidRPr="00BD49F2" w:rsidRDefault="003D42D6" w:rsidP="00BD49F2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C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BD49F2" w:rsidRPr="00BD49F2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羧基肽酶</w:t>
      </w:r>
    </w:p>
    <w:p w14:paraId="4B2C49DF" w14:textId="6D4AE0CC" w:rsidR="003D42D6" w:rsidRPr="002E27B8" w:rsidRDefault="00BD49F2" w:rsidP="00BD49F2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2E27B8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D</w:t>
      </w:r>
      <w:r w:rsidRPr="002E27B8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2E27B8" w:rsidRPr="002E27B8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胰淀粉酶</w:t>
      </w:r>
    </w:p>
    <w:p w14:paraId="75BF9117" w14:textId="77777777" w:rsidR="00470A6A" w:rsidRPr="0088100C" w:rsidRDefault="00470A6A" w:rsidP="00AE1200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</w:p>
    <w:p w14:paraId="0E9F01F1" w14:textId="3A7BD593" w:rsidR="0088100C" w:rsidRPr="00CF0FA9" w:rsidRDefault="00BD49F2" w:rsidP="00543685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4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543685" w:rsidRPr="0054368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胆盐的肠</w:t>
      </w:r>
      <w:r w:rsidR="00543685" w:rsidRPr="0054368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-</w:t>
      </w:r>
      <w:r w:rsidR="00543685" w:rsidRPr="0054368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肝循环</w:t>
      </w:r>
      <w:r w:rsidR="0054368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中</w:t>
      </w:r>
      <w:r w:rsidR="00543685" w:rsidRPr="0054368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胆盐随肝胆汁排至小肠后，约有</w:t>
      </w:r>
      <w:r w:rsidR="00543685" w:rsidRPr="00543685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95%</w:t>
      </w:r>
      <w:r w:rsidR="00543685" w:rsidRPr="0054368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在</w:t>
      </w:r>
      <w:r w:rsidR="0054368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（</w:t>
      </w:r>
      <w:r w:rsidR="0054368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 w:rsidR="00543685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C  </w:t>
      </w:r>
      <w:r w:rsidR="0054368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）</w:t>
      </w:r>
      <w:r w:rsidR="00543685" w:rsidRPr="0054368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被吸收入血</w:t>
      </w:r>
      <w:r w:rsidR="0088100C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</w:t>
      </w:r>
    </w:p>
    <w:p w14:paraId="4943B2DB" w14:textId="561EEDB5" w:rsidR="006D09CF" w:rsidRPr="00CF0FA9" w:rsidRDefault="006D09CF" w:rsidP="00D158DC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A</w:t>
      </w:r>
      <w:r w:rsidRP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54368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十二指肠</w:t>
      </w:r>
      <w:r w:rsidR="00543685" w:rsidRPr="0054368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末端</w:t>
      </w:r>
    </w:p>
    <w:p w14:paraId="246EC985" w14:textId="666D2B9F" w:rsidR="00543685" w:rsidRDefault="006D09CF" w:rsidP="00356556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B</w:t>
      </w:r>
      <w:r w:rsidRP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54368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直</w:t>
      </w:r>
      <w:r w:rsidR="00543685" w:rsidRPr="0054368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肠末端</w:t>
      </w:r>
    </w:p>
    <w:p w14:paraId="377BF2E2" w14:textId="76C2A632" w:rsidR="00356556" w:rsidRPr="00C15125" w:rsidRDefault="00356556" w:rsidP="00356556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C</w:t>
      </w:r>
      <w:r w:rsidRP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543685" w:rsidRPr="0054368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回肠末端</w:t>
      </w:r>
    </w:p>
    <w:p w14:paraId="02F34250" w14:textId="4F38977F" w:rsidR="006D09CF" w:rsidRDefault="00356556" w:rsidP="00DE12C5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D</w:t>
      </w:r>
      <w:r w:rsidRP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54368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结</w:t>
      </w:r>
      <w:r w:rsidR="00543685" w:rsidRPr="0054368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肠末端</w:t>
      </w:r>
    </w:p>
    <w:p w14:paraId="477A7E8E" w14:textId="77777777" w:rsidR="00543685" w:rsidRDefault="00543685" w:rsidP="00DE12C5">
      <w:pPr>
        <w:widowControl w:val="0"/>
        <w:spacing w:line="360" w:lineRule="auto"/>
        <w:jc w:val="both"/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</w:pPr>
    </w:p>
    <w:p w14:paraId="07EEAAB7" w14:textId="1CBD6C29" w:rsidR="003B7B0D" w:rsidRPr="00CF0FA9" w:rsidRDefault="003B7B0D" w:rsidP="00D158DC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bookmarkStart w:id="0" w:name="_Hlk42678242"/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5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DF731D" w:rsidRPr="00DF731D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消化液中分泌量最多</w:t>
      </w:r>
      <w:r w:rsidR="00DF731D" w:rsidRPr="00DF731D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的是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（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 </w:t>
      </w:r>
      <w:r w:rsidR="00382674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D</w:t>
      </w:r>
      <w:r w:rsidR="00D16400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</w:t>
      </w: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）</w:t>
      </w:r>
      <w:r w:rsidR="00037C00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?</w:t>
      </w:r>
    </w:p>
    <w:p w14:paraId="6A17D238" w14:textId="0E177031" w:rsidR="003B7B0D" w:rsidRPr="00CF0FA9" w:rsidRDefault="003B7B0D" w:rsidP="00D158DC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A</w:t>
      </w:r>
      <w:r w:rsidRP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2F4C6C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胆汁</w:t>
      </w:r>
    </w:p>
    <w:p w14:paraId="2EE8A0D6" w14:textId="4C11A77F" w:rsidR="003B7B0D" w:rsidRDefault="003B7B0D" w:rsidP="00D158DC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B</w:t>
      </w:r>
      <w:r w:rsidRP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2F4C6C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胃液</w:t>
      </w:r>
    </w:p>
    <w:p w14:paraId="3444B84A" w14:textId="2A57CEC4" w:rsidR="00382674" w:rsidRPr="00382674" w:rsidRDefault="00960103" w:rsidP="00382674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C</w:t>
      </w:r>
      <w:r w:rsidRP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2F4C6C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胰液</w:t>
      </w:r>
    </w:p>
    <w:p w14:paraId="1BE1B059" w14:textId="5E643C1A" w:rsidR="00621E2D" w:rsidRDefault="00960103" w:rsidP="00621E2D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D</w:t>
      </w:r>
      <w:r w:rsidRP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bookmarkEnd w:id="0"/>
      <w:r w:rsidR="002F4C6C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小肠液</w:t>
      </w:r>
    </w:p>
    <w:p w14:paraId="27EFBDF1" w14:textId="77777777" w:rsidR="00382674" w:rsidRPr="003B7B0D" w:rsidRDefault="00382674" w:rsidP="00621E2D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</w:p>
    <w:p w14:paraId="475CB1F6" w14:textId="41180B5F" w:rsidR="00621E2D" w:rsidRPr="00BE4E2A" w:rsidRDefault="00621E2D" w:rsidP="00D158DC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731FA7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6</w:t>
      </w:r>
      <w:r w:rsidRPr="00731FA7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9C0ACA" w:rsidRPr="009C0AC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脂肪的水解</w:t>
      </w:r>
      <w:r w:rsidR="009C0ACA" w:rsidRPr="009C0AC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在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（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  <w:r w:rsidR="00571AB2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B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）</w:t>
      </w:r>
      <w:r w:rsidR="009C0AC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中进行</w:t>
      </w:r>
    </w:p>
    <w:p w14:paraId="4A24087A" w14:textId="4DFE5B12" w:rsidR="00621E2D" w:rsidRPr="009C6E9F" w:rsidRDefault="00621E2D" w:rsidP="00D158DC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A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9C0AC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胰腺</w:t>
      </w:r>
      <w:r w:rsidR="00E924E5" w:rsidRPr="009C6E9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        </w:t>
      </w:r>
      <w:r w:rsidRPr="009C6E9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</w:t>
      </w:r>
    </w:p>
    <w:p w14:paraId="598452CF" w14:textId="53241C8B" w:rsidR="00571AB2" w:rsidRPr="00571AB2" w:rsidRDefault="00621E2D" w:rsidP="00571AB2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9C6E9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lastRenderedPageBreak/>
        <w:t>B</w:t>
      </w:r>
      <w:r w:rsidRPr="009C6E9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9C0AC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小肠</w:t>
      </w:r>
    </w:p>
    <w:p w14:paraId="5D6F8F41" w14:textId="2CB7E405" w:rsidR="00621E2D" w:rsidRPr="009C6E9F" w:rsidRDefault="00621E2D" w:rsidP="00D158DC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9C6E9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C</w:t>
      </w:r>
      <w:r w:rsidRPr="009C6E9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9C0AC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胃</w:t>
      </w:r>
      <w:r w:rsidR="000C25A5" w:rsidRPr="009C6E9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</w:t>
      </w:r>
    </w:p>
    <w:p w14:paraId="236DD3A2" w14:textId="6CB6D7E7" w:rsidR="00621E2D" w:rsidRPr="009C6E9F" w:rsidRDefault="00621E2D" w:rsidP="00D158DC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9C6E9F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D</w:t>
      </w:r>
      <w:r w:rsidRPr="009C6E9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9C0AC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大肠</w:t>
      </w:r>
    </w:p>
    <w:p w14:paraId="0C8A999C" w14:textId="77777777" w:rsidR="006313DB" w:rsidRPr="00571AB2" w:rsidRDefault="006313DB" w:rsidP="00571AB2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</w:p>
    <w:sectPr w:rsidR="006313DB" w:rsidRPr="00571AB2" w:rsidSect="002E090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9D75E0" w14:textId="77777777" w:rsidR="00890A42" w:rsidRDefault="00890A42" w:rsidP="00AD0D9D">
      <w:r>
        <w:separator/>
      </w:r>
    </w:p>
  </w:endnote>
  <w:endnote w:type="continuationSeparator" w:id="0">
    <w:p w14:paraId="5856CED0" w14:textId="77777777" w:rsidR="00890A42" w:rsidRDefault="00890A42" w:rsidP="00AD0D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BB6150" w14:textId="77777777" w:rsidR="00890A42" w:rsidRDefault="00890A42" w:rsidP="00AD0D9D">
      <w:r>
        <w:separator/>
      </w:r>
    </w:p>
  </w:footnote>
  <w:footnote w:type="continuationSeparator" w:id="0">
    <w:p w14:paraId="3DC10195" w14:textId="77777777" w:rsidR="00890A42" w:rsidRDefault="00890A42" w:rsidP="00AD0D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CA4297"/>
    <w:multiLevelType w:val="hybridMultilevel"/>
    <w:tmpl w:val="B056706E"/>
    <w:lvl w:ilvl="0" w:tplc="FE2C6908">
      <w:start w:val="4"/>
      <w:numFmt w:val="upperLetter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3B2765D"/>
    <w:multiLevelType w:val="hybridMultilevel"/>
    <w:tmpl w:val="57DAA602"/>
    <w:lvl w:ilvl="0" w:tplc="1A1C0A40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74EA9D02" w:tentative="1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C208664C" w:tentative="1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D41E19DC" w:tentative="1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6980B830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ABEC2ADE" w:tentative="1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D41E10D8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B5DC70E2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2AA436F8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2" w15:restartNumberingAfterBreak="0">
    <w:nsid w:val="0D60508E"/>
    <w:multiLevelType w:val="hybridMultilevel"/>
    <w:tmpl w:val="4C6E8A70"/>
    <w:lvl w:ilvl="0" w:tplc="4DDC55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B80DD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E4803D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BDC877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12E939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79AF12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59C983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6AE30C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A2E3DF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159C3799"/>
    <w:multiLevelType w:val="hybridMultilevel"/>
    <w:tmpl w:val="6FCE913C"/>
    <w:lvl w:ilvl="0" w:tplc="4B927AB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32064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0FE48C2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C6DCF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662C91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97439D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5709EF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8A695A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93C288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675358"/>
    <w:multiLevelType w:val="multilevel"/>
    <w:tmpl w:val="F914F742"/>
    <w:lvl w:ilvl="0">
      <w:start w:val="1"/>
      <w:numFmt w:val="decimal"/>
      <w:lvlText w:val="%1."/>
      <w:lvlJc w:val="left"/>
      <w:pPr>
        <w:tabs>
          <w:tab w:val="num" w:pos="1080"/>
        </w:tabs>
        <w:ind w:left="295" w:firstLine="425"/>
      </w:pPr>
      <w:rPr>
        <w:rFonts w:ascii="宋体" w:eastAsia="宋体" w:hint="eastAsia"/>
        <w:b w:val="0"/>
        <w:i w:val="0"/>
        <w:sz w:val="24"/>
        <w:szCs w:val="24"/>
        <w:u w:val="none"/>
      </w:rPr>
    </w:lvl>
    <w:lvl w:ilvl="1" w:tentative="1">
      <w:start w:val="1"/>
      <w:numFmt w:val="lowerLetter"/>
      <w:lvlText w:val="%2)"/>
      <w:lvlJc w:val="left"/>
      <w:pPr>
        <w:tabs>
          <w:tab w:val="num" w:pos="1399"/>
        </w:tabs>
        <w:ind w:left="1399" w:hanging="420"/>
      </w:pPr>
    </w:lvl>
    <w:lvl w:ilvl="2" w:tentative="1">
      <w:start w:val="1"/>
      <w:numFmt w:val="lowerRoman"/>
      <w:lvlText w:val="%3."/>
      <w:lvlJc w:val="right"/>
      <w:pPr>
        <w:tabs>
          <w:tab w:val="num" w:pos="1819"/>
        </w:tabs>
        <w:ind w:left="1819" w:hanging="420"/>
      </w:pPr>
    </w:lvl>
    <w:lvl w:ilvl="3" w:tentative="1">
      <w:start w:val="1"/>
      <w:numFmt w:val="decimal"/>
      <w:lvlText w:val="%4."/>
      <w:lvlJc w:val="left"/>
      <w:pPr>
        <w:tabs>
          <w:tab w:val="num" w:pos="2239"/>
        </w:tabs>
        <w:ind w:left="2239" w:hanging="420"/>
      </w:pPr>
    </w:lvl>
    <w:lvl w:ilvl="4" w:tentative="1">
      <w:start w:val="1"/>
      <w:numFmt w:val="lowerLetter"/>
      <w:lvlText w:val="%5)"/>
      <w:lvlJc w:val="left"/>
      <w:pPr>
        <w:tabs>
          <w:tab w:val="num" w:pos="2659"/>
        </w:tabs>
        <w:ind w:left="2659" w:hanging="420"/>
      </w:pPr>
    </w:lvl>
    <w:lvl w:ilvl="5" w:tentative="1">
      <w:start w:val="1"/>
      <w:numFmt w:val="lowerRoman"/>
      <w:lvlText w:val="%6."/>
      <w:lvlJc w:val="right"/>
      <w:pPr>
        <w:tabs>
          <w:tab w:val="num" w:pos="3079"/>
        </w:tabs>
        <w:ind w:left="3079" w:hanging="420"/>
      </w:pPr>
    </w:lvl>
    <w:lvl w:ilvl="6" w:tentative="1">
      <w:start w:val="1"/>
      <w:numFmt w:val="decimal"/>
      <w:lvlText w:val="%7."/>
      <w:lvlJc w:val="left"/>
      <w:pPr>
        <w:tabs>
          <w:tab w:val="num" w:pos="3499"/>
        </w:tabs>
        <w:ind w:left="3499" w:hanging="420"/>
      </w:pPr>
    </w:lvl>
    <w:lvl w:ilvl="7" w:tentative="1">
      <w:start w:val="1"/>
      <w:numFmt w:val="lowerLetter"/>
      <w:lvlText w:val="%8)"/>
      <w:lvlJc w:val="left"/>
      <w:pPr>
        <w:tabs>
          <w:tab w:val="num" w:pos="3919"/>
        </w:tabs>
        <w:ind w:left="3919" w:hanging="420"/>
      </w:pPr>
    </w:lvl>
    <w:lvl w:ilvl="8" w:tentative="1">
      <w:start w:val="1"/>
      <w:numFmt w:val="lowerRoman"/>
      <w:lvlText w:val="%9."/>
      <w:lvlJc w:val="right"/>
      <w:pPr>
        <w:tabs>
          <w:tab w:val="num" w:pos="4339"/>
        </w:tabs>
        <w:ind w:left="4339" w:hanging="420"/>
      </w:pPr>
    </w:lvl>
  </w:abstractNum>
  <w:abstractNum w:abstractNumId="5" w15:restartNumberingAfterBreak="0">
    <w:nsid w:val="1D933BFC"/>
    <w:multiLevelType w:val="hybridMultilevel"/>
    <w:tmpl w:val="C50027C8"/>
    <w:lvl w:ilvl="0" w:tplc="6DDCFE2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858883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03C92A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57EC02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708FE5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B969A3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84EB49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ED011B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73A5C6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228A4B21"/>
    <w:multiLevelType w:val="hybridMultilevel"/>
    <w:tmpl w:val="D758C6FE"/>
    <w:lvl w:ilvl="0" w:tplc="9878C602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400B748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2AA546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FCE8556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900D32A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AC227A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846FDA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DC0C5BA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D042810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FA122D"/>
    <w:multiLevelType w:val="hybridMultilevel"/>
    <w:tmpl w:val="E770563C"/>
    <w:lvl w:ilvl="0" w:tplc="C58064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B7AE27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8584DC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B1871C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A78B82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26260A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C02685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2B074C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824221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" w15:restartNumberingAfterBreak="0">
    <w:nsid w:val="305862AC"/>
    <w:multiLevelType w:val="hybridMultilevel"/>
    <w:tmpl w:val="56EAA008"/>
    <w:lvl w:ilvl="0" w:tplc="C71644E2">
      <w:start w:val="1"/>
      <w:numFmt w:val="bullet"/>
      <w:lvlText w:val="─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79A8912" w:tentative="1">
      <w:start w:val="1"/>
      <w:numFmt w:val="bullet"/>
      <w:lvlText w:val="─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65252CA" w:tentative="1">
      <w:start w:val="1"/>
      <w:numFmt w:val="bullet"/>
      <w:lvlText w:val="─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F94EE5E" w:tentative="1">
      <w:start w:val="1"/>
      <w:numFmt w:val="bullet"/>
      <w:lvlText w:val="─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4C8227C" w:tentative="1">
      <w:start w:val="1"/>
      <w:numFmt w:val="bullet"/>
      <w:lvlText w:val="─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1D8FD24" w:tentative="1">
      <w:start w:val="1"/>
      <w:numFmt w:val="bullet"/>
      <w:lvlText w:val="─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A5AFBA0" w:tentative="1">
      <w:start w:val="1"/>
      <w:numFmt w:val="bullet"/>
      <w:lvlText w:val="─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1F230CA" w:tentative="1">
      <w:start w:val="1"/>
      <w:numFmt w:val="bullet"/>
      <w:lvlText w:val="─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9D0B478" w:tentative="1">
      <w:start w:val="1"/>
      <w:numFmt w:val="bullet"/>
      <w:lvlText w:val="─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44E015CA"/>
    <w:multiLevelType w:val="hybridMultilevel"/>
    <w:tmpl w:val="2E586402"/>
    <w:lvl w:ilvl="0" w:tplc="29BA2D2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5CED47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18CEE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F64B1D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7B47AB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1F2E0B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EA8757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C56B38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30065C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" w15:restartNumberingAfterBreak="0">
    <w:nsid w:val="47AC52D3"/>
    <w:multiLevelType w:val="hybridMultilevel"/>
    <w:tmpl w:val="5B7C3982"/>
    <w:lvl w:ilvl="0" w:tplc="B532F27E">
      <w:start w:val="4"/>
      <w:numFmt w:val="upperLetter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596C5440"/>
    <w:multiLevelType w:val="hybridMultilevel"/>
    <w:tmpl w:val="EAA8BBF2"/>
    <w:lvl w:ilvl="0" w:tplc="B3D8121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1DA9FE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5DAB02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3EC76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FBAC9E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C88124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F92ADD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A7C728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1704AB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2" w15:restartNumberingAfterBreak="0">
    <w:nsid w:val="6E306A1B"/>
    <w:multiLevelType w:val="hybridMultilevel"/>
    <w:tmpl w:val="9E22EC04"/>
    <w:lvl w:ilvl="0" w:tplc="F72865AA">
      <w:start w:val="1"/>
      <w:numFmt w:val="bullet"/>
      <w:lvlText w:val="─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ECE590" w:tentative="1">
      <w:start w:val="1"/>
      <w:numFmt w:val="bullet"/>
      <w:lvlText w:val="─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FDE7F6A" w:tentative="1">
      <w:start w:val="1"/>
      <w:numFmt w:val="bullet"/>
      <w:lvlText w:val="─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CC608A0" w:tentative="1">
      <w:start w:val="1"/>
      <w:numFmt w:val="bullet"/>
      <w:lvlText w:val="─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D6CE9DE" w:tentative="1">
      <w:start w:val="1"/>
      <w:numFmt w:val="bullet"/>
      <w:lvlText w:val="─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DC648E" w:tentative="1">
      <w:start w:val="1"/>
      <w:numFmt w:val="bullet"/>
      <w:lvlText w:val="─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8A02892" w:tentative="1">
      <w:start w:val="1"/>
      <w:numFmt w:val="bullet"/>
      <w:lvlText w:val="─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29E9AA2" w:tentative="1">
      <w:start w:val="1"/>
      <w:numFmt w:val="bullet"/>
      <w:lvlText w:val="─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7CEE022" w:tentative="1">
      <w:start w:val="1"/>
      <w:numFmt w:val="bullet"/>
      <w:lvlText w:val="─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71BD1F69"/>
    <w:multiLevelType w:val="hybridMultilevel"/>
    <w:tmpl w:val="82628034"/>
    <w:lvl w:ilvl="0" w:tplc="C0B8ED7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D5E317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29AAAD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5F4460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CA8835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05E2FA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358911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2507B3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64D1C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4" w15:restartNumberingAfterBreak="0">
    <w:nsid w:val="739B40EA"/>
    <w:multiLevelType w:val="hybridMultilevel"/>
    <w:tmpl w:val="760E7E72"/>
    <w:lvl w:ilvl="0" w:tplc="0BDAEE5A">
      <w:start w:val="3"/>
      <w:numFmt w:val="upperLetter"/>
      <w:lvlText w:val="%1、"/>
      <w:lvlJc w:val="left"/>
      <w:pPr>
        <w:ind w:left="57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num w:numId="1">
    <w:abstractNumId w:val="1"/>
  </w:num>
  <w:num w:numId="2">
    <w:abstractNumId w:val="4"/>
  </w:num>
  <w:num w:numId="3">
    <w:abstractNumId w:val="11"/>
  </w:num>
  <w:num w:numId="4">
    <w:abstractNumId w:val="2"/>
  </w:num>
  <w:num w:numId="5">
    <w:abstractNumId w:val="5"/>
  </w:num>
  <w:num w:numId="6">
    <w:abstractNumId w:val="13"/>
  </w:num>
  <w:num w:numId="7">
    <w:abstractNumId w:val="7"/>
  </w:num>
  <w:num w:numId="8">
    <w:abstractNumId w:val="0"/>
  </w:num>
  <w:num w:numId="9">
    <w:abstractNumId w:val="9"/>
  </w:num>
  <w:num w:numId="10">
    <w:abstractNumId w:val="6"/>
  </w:num>
  <w:num w:numId="11">
    <w:abstractNumId w:val="14"/>
  </w:num>
  <w:num w:numId="12">
    <w:abstractNumId w:val="12"/>
  </w:num>
  <w:num w:numId="13">
    <w:abstractNumId w:val="8"/>
  </w:num>
  <w:num w:numId="14">
    <w:abstractNumId w:val="3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2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sDQzMDC2sDQ2NDFQ0lEKTi0uzszPAykwrgUAFjg80SwAAAA="/>
  </w:docVars>
  <w:rsids>
    <w:rsidRoot w:val="003A23DF"/>
    <w:rsid w:val="00000C55"/>
    <w:rsid w:val="00002BC5"/>
    <w:rsid w:val="00011A43"/>
    <w:rsid w:val="0002302E"/>
    <w:rsid w:val="0003273D"/>
    <w:rsid w:val="00037C00"/>
    <w:rsid w:val="0004423C"/>
    <w:rsid w:val="00065D6B"/>
    <w:rsid w:val="0007070B"/>
    <w:rsid w:val="0007083F"/>
    <w:rsid w:val="00074872"/>
    <w:rsid w:val="00075E71"/>
    <w:rsid w:val="00082095"/>
    <w:rsid w:val="00084B9A"/>
    <w:rsid w:val="000B1BF7"/>
    <w:rsid w:val="000B2974"/>
    <w:rsid w:val="000C25A5"/>
    <w:rsid w:val="000C65BD"/>
    <w:rsid w:val="000D6515"/>
    <w:rsid w:val="000E77DE"/>
    <w:rsid w:val="000F05EC"/>
    <w:rsid w:val="00107BCB"/>
    <w:rsid w:val="00121F38"/>
    <w:rsid w:val="00125078"/>
    <w:rsid w:val="00126A44"/>
    <w:rsid w:val="001338B0"/>
    <w:rsid w:val="00134FF7"/>
    <w:rsid w:val="00145328"/>
    <w:rsid w:val="0015592A"/>
    <w:rsid w:val="00155C84"/>
    <w:rsid w:val="00160133"/>
    <w:rsid w:val="00173F15"/>
    <w:rsid w:val="00174D3F"/>
    <w:rsid w:val="00184AF0"/>
    <w:rsid w:val="00193922"/>
    <w:rsid w:val="001A108E"/>
    <w:rsid w:val="001A1F6E"/>
    <w:rsid w:val="001B1A97"/>
    <w:rsid w:val="001C0A6D"/>
    <w:rsid w:val="001C38B2"/>
    <w:rsid w:val="001C5E4A"/>
    <w:rsid w:val="001E4CE4"/>
    <w:rsid w:val="001E690C"/>
    <w:rsid w:val="001F542B"/>
    <w:rsid w:val="002030F4"/>
    <w:rsid w:val="00203CF9"/>
    <w:rsid w:val="002116BE"/>
    <w:rsid w:val="00215AFD"/>
    <w:rsid w:val="00226C24"/>
    <w:rsid w:val="00227489"/>
    <w:rsid w:val="002275EF"/>
    <w:rsid w:val="002458BC"/>
    <w:rsid w:val="00252175"/>
    <w:rsid w:val="00261768"/>
    <w:rsid w:val="00261A8E"/>
    <w:rsid w:val="00263353"/>
    <w:rsid w:val="002A40B2"/>
    <w:rsid w:val="002A6C87"/>
    <w:rsid w:val="002B0ACA"/>
    <w:rsid w:val="002B11DC"/>
    <w:rsid w:val="002B26B9"/>
    <w:rsid w:val="002B29A6"/>
    <w:rsid w:val="002B44B6"/>
    <w:rsid w:val="002C1817"/>
    <w:rsid w:val="002C2B76"/>
    <w:rsid w:val="002D49FE"/>
    <w:rsid w:val="002E0909"/>
    <w:rsid w:val="002E27B8"/>
    <w:rsid w:val="002F452B"/>
    <w:rsid w:val="002F4C6C"/>
    <w:rsid w:val="002F6F01"/>
    <w:rsid w:val="003005F0"/>
    <w:rsid w:val="0030556A"/>
    <w:rsid w:val="0033408D"/>
    <w:rsid w:val="00343A73"/>
    <w:rsid w:val="0034583C"/>
    <w:rsid w:val="003529D5"/>
    <w:rsid w:val="00356556"/>
    <w:rsid w:val="00357808"/>
    <w:rsid w:val="00360E9E"/>
    <w:rsid w:val="003779BD"/>
    <w:rsid w:val="00382674"/>
    <w:rsid w:val="0038567E"/>
    <w:rsid w:val="00390826"/>
    <w:rsid w:val="0039286B"/>
    <w:rsid w:val="003965E2"/>
    <w:rsid w:val="003A23DF"/>
    <w:rsid w:val="003A76AE"/>
    <w:rsid w:val="003B4A46"/>
    <w:rsid w:val="003B55ED"/>
    <w:rsid w:val="003B7B0D"/>
    <w:rsid w:val="003C1B0C"/>
    <w:rsid w:val="003D3E22"/>
    <w:rsid w:val="003D42D6"/>
    <w:rsid w:val="003E1DD6"/>
    <w:rsid w:val="003F3773"/>
    <w:rsid w:val="0041195B"/>
    <w:rsid w:val="00417E98"/>
    <w:rsid w:val="00432E96"/>
    <w:rsid w:val="004446CB"/>
    <w:rsid w:val="00451AE5"/>
    <w:rsid w:val="00453E3C"/>
    <w:rsid w:val="00462140"/>
    <w:rsid w:val="0046233E"/>
    <w:rsid w:val="00470A6A"/>
    <w:rsid w:val="00471BE5"/>
    <w:rsid w:val="00481601"/>
    <w:rsid w:val="00484E9F"/>
    <w:rsid w:val="004948B5"/>
    <w:rsid w:val="0049549F"/>
    <w:rsid w:val="004C07F5"/>
    <w:rsid w:val="004F3907"/>
    <w:rsid w:val="004F50CE"/>
    <w:rsid w:val="004F6D22"/>
    <w:rsid w:val="00500A00"/>
    <w:rsid w:val="005030F5"/>
    <w:rsid w:val="005043FD"/>
    <w:rsid w:val="00504EA8"/>
    <w:rsid w:val="00506510"/>
    <w:rsid w:val="00507F11"/>
    <w:rsid w:val="00513440"/>
    <w:rsid w:val="00515E6A"/>
    <w:rsid w:val="0052764B"/>
    <w:rsid w:val="005300F1"/>
    <w:rsid w:val="005328B8"/>
    <w:rsid w:val="0053310C"/>
    <w:rsid w:val="00543685"/>
    <w:rsid w:val="00550146"/>
    <w:rsid w:val="00551184"/>
    <w:rsid w:val="00552F46"/>
    <w:rsid w:val="0055568C"/>
    <w:rsid w:val="00557B5F"/>
    <w:rsid w:val="00563C3D"/>
    <w:rsid w:val="00571AB2"/>
    <w:rsid w:val="00574912"/>
    <w:rsid w:val="00575DBC"/>
    <w:rsid w:val="00597020"/>
    <w:rsid w:val="005A2490"/>
    <w:rsid w:val="005A5DF8"/>
    <w:rsid w:val="005B4D5E"/>
    <w:rsid w:val="005B69C4"/>
    <w:rsid w:val="005D373B"/>
    <w:rsid w:val="005E7148"/>
    <w:rsid w:val="005F1390"/>
    <w:rsid w:val="005F2861"/>
    <w:rsid w:val="005F2FDD"/>
    <w:rsid w:val="005F4D78"/>
    <w:rsid w:val="0061240C"/>
    <w:rsid w:val="006125B4"/>
    <w:rsid w:val="006168A9"/>
    <w:rsid w:val="0062172E"/>
    <w:rsid w:val="00621E2D"/>
    <w:rsid w:val="006313DB"/>
    <w:rsid w:val="00651807"/>
    <w:rsid w:val="0066570E"/>
    <w:rsid w:val="00666435"/>
    <w:rsid w:val="0068078B"/>
    <w:rsid w:val="006828E9"/>
    <w:rsid w:val="00690FF0"/>
    <w:rsid w:val="006910BC"/>
    <w:rsid w:val="006931C1"/>
    <w:rsid w:val="006A70AE"/>
    <w:rsid w:val="006B42ED"/>
    <w:rsid w:val="006C07A4"/>
    <w:rsid w:val="006C5188"/>
    <w:rsid w:val="006D09CF"/>
    <w:rsid w:val="006D657A"/>
    <w:rsid w:val="006E310B"/>
    <w:rsid w:val="006E7D45"/>
    <w:rsid w:val="00701A3B"/>
    <w:rsid w:val="00702314"/>
    <w:rsid w:val="00710F44"/>
    <w:rsid w:val="00712280"/>
    <w:rsid w:val="007153DE"/>
    <w:rsid w:val="007202E6"/>
    <w:rsid w:val="00721F5D"/>
    <w:rsid w:val="0072217E"/>
    <w:rsid w:val="00731FA7"/>
    <w:rsid w:val="0073308C"/>
    <w:rsid w:val="00745309"/>
    <w:rsid w:val="007455BF"/>
    <w:rsid w:val="00750DBF"/>
    <w:rsid w:val="0076208B"/>
    <w:rsid w:val="00770006"/>
    <w:rsid w:val="00772320"/>
    <w:rsid w:val="00792E27"/>
    <w:rsid w:val="007A2418"/>
    <w:rsid w:val="007A57B0"/>
    <w:rsid w:val="007B2B0E"/>
    <w:rsid w:val="007D4A51"/>
    <w:rsid w:val="007F4713"/>
    <w:rsid w:val="007F670D"/>
    <w:rsid w:val="007F7B27"/>
    <w:rsid w:val="0081091D"/>
    <w:rsid w:val="008173B1"/>
    <w:rsid w:val="00817802"/>
    <w:rsid w:val="008258A3"/>
    <w:rsid w:val="00837ED6"/>
    <w:rsid w:val="00844F06"/>
    <w:rsid w:val="00850ADD"/>
    <w:rsid w:val="00860E5E"/>
    <w:rsid w:val="008733F1"/>
    <w:rsid w:val="0087383B"/>
    <w:rsid w:val="00876BD4"/>
    <w:rsid w:val="0088100C"/>
    <w:rsid w:val="00890A42"/>
    <w:rsid w:val="00897384"/>
    <w:rsid w:val="008A0C62"/>
    <w:rsid w:val="008A1C26"/>
    <w:rsid w:val="008A7B87"/>
    <w:rsid w:val="008B03D3"/>
    <w:rsid w:val="008D1D5D"/>
    <w:rsid w:val="008D2F1E"/>
    <w:rsid w:val="00900989"/>
    <w:rsid w:val="00902166"/>
    <w:rsid w:val="00904CE0"/>
    <w:rsid w:val="009076CB"/>
    <w:rsid w:val="0091472C"/>
    <w:rsid w:val="0092079C"/>
    <w:rsid w:val="00925FDB"/>
    <w:rsid w:val="00943390"/>
    <w:rsid w:val="00953A43"/>
    <w:rsid w:val="00960103"/>
    <w:rsid w:val="009616EA"/>
    <w:rsid w:val="0099604B"/>
    <w:rsid w:val="009A1294"/>
    <w:rsid w:val="009A55F7"/>
    <w:rsid w:val="009A736B"/>
    <w:rsid w:val="009C0ACA"/>
    <w:rsid w:val="009C6E9F"/>
    <w:rsid w:val="009E07FB"/>
    <w:rsid w:val="009F3979"/>
    <w:rsid w:val="00A0003A"/>
    <w:rsid w:val="00A07DFA"/>
    <w:rsid w:val="00A21E83"/>
    <w:rsid w:val="00A27BB6"/>
    <w:rsid w:val="00A27F21"/>
    <w:rsid w:val="00A321F9"/>
    <w:rsid w:val="00A33A87"/>
    <w:rsid w:val="00A40CDB"/>
    <w:rsid w:val="00A42A12"/>
    <w:rsid w:val="00A4367C"/>
    <w:rsid w:val="00A4390E"/>
    <w:rsid w:val="00A52BAD"/>
    <w:rsid w:val="00A54570"/>
    <w:rsid w:val="00A5525B"/>
    <w:rsid w:val="00A56445"/>
    <w:rsid w:val="00A70A36"/>
    <w:rsid w:val="00A76697"/>
    <w:rsid w:val="00A77653"/>
    <w:rsid w:val="00A87139"/>
    <w:rsid w:val="00A90470"/>
    <w:rsid w:val="00A93C9A"/>
    <w:rsid w:val="00AA1597"/>
    <w:rsid w:val="00AA5322"/>
    <w:rsid w:val="00AB3B70"/>
    <w:rsid w:val="00AB6A52"/>
    <w:rsid w:val="00AC1458"/>
    <w:rsid w:val="00AD0D9D"/>
    <w:rsid w:val="00AD1312"/>
    <w:rsid w:val="00AD3EAE"/>
    <w:rsid w:val="00AE0ADC"/>
    <w:rsid w:val="00AE1200"/>
    <w:rsid w:val="00B00D94"/>
    <w:rsid w:val="00B108E1"/>
    <w:rsid w:val="00B17CE7"/>
    <w:rsid w:val="00B2797C"/>
    <w:rsid w:val="00B3432C"/>
    <w:rsid w:val="00B41C32"/>
    <w:rsid w:val="00B420CF"/>
    <w:rsid w:val="00B772BD"/>
    <w:rsid w:val="00B82960"/>
    <w:rsid w:val="00B86369"/>
    <w:rsid w:val="00B92F42"/>
    <w:rsid w:val="00BA5499"/>
    <w:rsid w:val="00BB3A71"/>
    <w:rsid w:val="00BD49F2"/>
    <w:rsid w:val="00BF1136"/>
    <w:rsid w:val="00BF16AC"/>
    <w:rsid w:val="00BF1786"/>
    <w:rsid w:val="00BF2762"/>
    <w:rsid w:val="00C0695C"/>
    <w:rsid w:val="00C134B6"/>
    <w:rsid w:val="00C15125"/>
    <w:rsid w:val="00C23F90"/>
    <w:rsid w:val="00C370E7"/>
    <w:rsid w:val="00C44110"/>
    <w:rsid w:val="00C45DBE"/>
    <w:rsid w:val="00C5182A"/>
    <w:rsid w:val="00C51A63"/>
    <w:rsid w:val="00C53BA5"/>
    <w:rsid w:val="00C60AC3"/>
    <w:rsid w:val="00C623B4"/>
    <w:rsid w:val="00C875A9"/>
    <w:rsid w:val="00C87703"/>
    <w:rsid w:val="00C92CB3"/>
    <w:rsid w:val="00CA2D56"/>
    <w:rsid w:val="00CA494E"/>
    <w:rsid w:val="00CB115C"/>
    <w:rsid w:val="00CB3D18"/>
    <w:rsid w:val="00CC4C2E"/>
    <w:rsid w:val="00CC60A5"/>
    <w:rsid w:val="00CD337F"/>
    <w:rsid w:val="00CD7530"/>
    <w:rsid w:val="00CF0FA9"/>
    <w:rsid w:val="00D00579"/>
    <w:rsid w:val="00D01045"/>
    <w:rsid w:val="00D13436"/>
    <w:rsid w:val="00D158DC"/>
    <w:rsid w:val="00D16400"/>
    <w:rsid w:val="00D350AF"/>
    <w:rsid w:val="00D46B72"/>
    <w:rsid w:val="00D53AD0"/>
    <w:rsid w:val="00D5738E"/>
    <w:rsid w:val="00D676BF"/>
    <w:rsid w:val="00D705FF"/>
    <w:rsid w:val="00D71724"/>
    <w:rsid w:val="00D72414"/>
    <w:rsid w:val="00D924A0"/>
    <w:rsid w:val="00D9358F"/>
    <w:rsid w:val="00D946A4"/>
    <w:rsid w:val="00DA1E5F"/>
    <w:rsid w:val="00DA2451"/>
    <w:rsid w:val="00DA70DD"/>
    <w:rsid w:val="00DB6B68"/>
    <w:rsid w:val="00DC1625"/>
    <w:rsid w:val="00DD05FE"/>
    <w:rsid w:val="00DD21DF"/>
    <w:rsid w:val="00DE12C5"/>
    <w:rsid w:val="00DE7572"/>
    <w:rsid w:val="00DF139F"/>
    <w:rsid w:val="00DF4D77"/>
    <w:rsid w:val="00DF731D"/>
    <w:rsid w:val="00E10604"/>
    <w:rsid w:val="00E37B19"/>
    <w:rsid w:val="00E4710B"/>
    <w:rsid w:val="00E47DDD"/>
    <w:rsid w:val="00E52F3D"/>
    <w:rsid w:val="00E545CC"/>
    <w:rsid w:val="00E673A2"/>
    <w:rsid w:val="00E764C5"/>
    <w:rsid w:val="00E8601B"/>
    <w:rsid w:val="00E90F56"/>
    <w:rsid w:val="00E924E5"/>
    <w:rsid w:val="00E92D5E"/>
    <w:rsid w:val="00E93D8F"/>
    <w:rsid w:val="00E95790"/>
    <w:rsid w:val="00E97933"/>
    <w:rsid w:val="00EB334C"/>
    <w:rsid w:val="00EB6AE8"/>
    <w:rsid w:val="00EC44CF"/>
    <w:rsid w:val="00EC628B"/>
    <w:rsid w:val="00ED05B9"/>
    <w:rsid w:val="00EE3D53"/>
    <w:rsid w:val="00EE452C"/>
    <w:rsid w:val="00EE5992"/>
    <w:rsid w:val="00F01612"/>
    <w:rsid w:val="00F01FD8"/>
    <w:rsid w:val="00F024DF"/>
    <w:rsid w:val="00F05151"/>
    <w:rsid w:val="00F101DC"/>
    <w:rsid w:val="00F1064A"/>
    <w:rsid w:val="00F121D0"/>
    <w:rsid w:val="00F139F7"/>
    <w:rsid w:val="00F17AB7"/>
    <w:rsid w:val="00F25DB4"/>
    <w:rsid w:val="00F26A9B"/>
    <w:rsid w:val="00F32B50"/>
    <w:rsid w:val="00F420F6"/>
    <w:rsid w:val="00F4341B"/>
    <w:rsid w:val="00F50F98"/>
    <w:rsid w:val="00F57408"/>
    <w:rsid w:val="00F678D1"/>
    <w:rsid w:val="00F80264"/>
    <w:rsid w:val="00F91CF4"/>
    <w:rsid w:val="00F9456C"/>
    <w:rsid w:val="00FB6F25"/>
    <w:rsid w:val="00FD2DC5"/>
    <w:rsid w:val="00FD4FC0"/>
    <w:rsid w:val="00FE0BDD"/>
    <w:rsid w:val="00FE1FC0"/>
    <w:rsid w:val="00FE4837"/>
    <w:rsid w:val="00FE4A41"/>
    <w:rsid w:val="00FF50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FA35447"/>
  <w14:defaultImageDpi w14:val="330"/>
  <w15:docId w15:val="{8AFE4082-2EAC-468B-B388-ADC6E1E2E8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948B5"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2B29A6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paragraph" w:styleId="a4">
    <w:name w:val="header"/>
    <w:basedOn w:val="a"/>
    <w:link w:val="a5"/>
    <w:uiPriority w:val="99"/>
    <w:unhideWhenUsed/>
    <w:rsid w:val="00AD0D9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AD0D9D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AD0D9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AD0D9D"/>
    <w:rPr>
      <w:sz w:val="18"/>
      <w:szCs w:val="18"/>
    </w:rPr>
  </w:style>
  <w:style w:type="paragraph" w:styleId="a8">
    <w:name w:val="List Paragraph"/>
    <w:basedOn w:val="a"/>
    <w:uiPriority w:val="34"/>
    <w:qFormat/>
    <w:rsid w:val="00745309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247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55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9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0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1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9829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83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470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497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4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1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3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0957">
          <w:marLeft w:val="7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82467">
          <w:marLeft w:val="7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036583">
          <w:marLeft w:val="7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65033">
          <w:marLeft w:val="7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80181">
          <w:marLeft w:val="7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84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0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301037">
          <w:marLeft w:val="7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54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57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18123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57164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258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0590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7793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62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0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8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0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15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4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5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1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黑体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宋体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2</TotalTime>
  <Pages>2</Pages>
  <Words>55</Words>
  <Characters>317</Characters>
  <Application>Microsoft Office Word</Application>
  <DocSecurity>0</DocSecurity>
  <Lines>2</Lines>
  <Paragraphs>1</Paragraphs>
  <ScaleCrop>false</ScaleCrop>
  <Company>MIT</Company>
  <LinksUpToDate>false</LinksUpToDate>
  <CharactersWithSpaces>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e Luo</dc:creator>
  <cp:keywords/>
  <dc:description/>
  <cp:lastModifiedBy>xiangjun</cp:lastModifiedBy>
  <cp:revision>351</cp:revision>
  <dcterms:created xsi:type="dcterms:W3CDTF">2020-02-24T22:47:00Z</dcterms:created>
  <dcterms:modified xsi:type="dcterms:W3CDTF">2020-06-16T08:56:00Z</dcterms:modified>
</cp:coreProperties>
</file>